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510"/>
        <w:tblW w:w="8620" w:type="dxa"/>
        <w:tblLook w:val="04A0" w:firstRow="1" w:lastRow="0" w:firstColumn="1" w:lastColumn="0" w:noHBand="0" w:noVBand="1"/>
      </w:tblPr>
      <w:tblGrid>
        <w:gridCol w:w="2460"/>
        <w:gridCol w:w="1226"/>
        <w:gridCol w:w="1854"/>
        <w:gridCol w:w="1540"/>
        <w:gridCol w:w="1540"/>
      </w:tblGrid>
      <w:tr w:rsidR="00D07B01" w:rsidRPr="00D07B01" w14:paraId="7E7ACC3A" w14:textId="77777777" w:rsidTr="008072C1">
        <w:trPr>
          <w:trHeight w:val="278"/>
        </w:trPr>
        <w:tc>
          <w:tcPr>
            <w:tcW w:w="24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1F2A6" w14:textId="77777777" w:rsidR="00D07B01" w:rsidRPr="00D07B01" w:rsidRDefault="00D07B01" w:rsidP="008072C1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67C35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</w:t>
            </w:r>
          </w:p>
        </w:tc>
        <w:tc>
          <w:tcPr>
            <w:tcW w:w="18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7D60C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.95L</w:t>
            </w:r>
            <w:proofErr w:type="spellEnd"/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B4733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R.95H</w:t>
            </w:r>
            <w:proofErr w:type="spellEnd"/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75C40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 xml:space="preserve"> P </w:t>
            </w: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alue</w:t>
            </w:r>
          </w:p>
        </w:tc>
      </w:tr>
      <w:tr w:rsidR="00D07B01" w:rsidRPr="00D07B01" w14:paraId="63CC441B" w14:textId="77777777" w:rsidTr="008072C1">
        <w:trPr>
          <w:trHeight w:val="278"/>
        </w:trPr>
        <w:tc>
          <w:tcPr>
            <w:tcW w:w="24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9CA20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igh level of neutrophils</w:t>
            </w:r>
          </w:p>
        </w:tc>
        <w:tc>
          <w:tcPr>
            <w:tcW w:w="122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0D9B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294</w:t>
            </w:r>
          </w:p>
        </w:tc>
        <w:tc>
          <w:tcPr>
            <w:tcW w:w="185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E74C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033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2F58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623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5098D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25</w:t>
            </w:r>
          </w:p>
        </w:tc>
      </w:tr>
      <w:tr w:rsidR="00D07B01" w:rsidRPr="00D07B01" w14:paraId="5D82D226" w14:textId="77777777" w:rsidTr="008072C1">
        <w:trPr>
          <w:trHeight w:val="278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DB081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ade 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8FF88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328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E6DD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10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79B0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59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20C4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02</w:t>
            </w:r>
          </w:p>
        </w:tc>
      </w:tr>
      <w:tr w:rsidR="00D07B01" w:rsidRPr="00D07B01" w14:paraId="6C816C4F" w14:textId="77777777" w:rsidTr="008072C1">
        <w:trPr>
          <w:trHeight w:val="278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D890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ER2</w:t>
            </w:r>
            <w:proofErr w:type="spellEnd"/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+)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50791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748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3E3D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40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6799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17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56B0" w14:textId="3736635E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D07B01" w:rsidRPr="00D07B01" w14:paraId="3B666A6B" w14:textId="77777777" w:rsidTr="008072C1">
        <w:trPr>
          <w:trHeight w:val="278"/>
        </w:trPr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512C1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gramStart"/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N(</w:t>
            </w:r>
            <w:proofErr w:type="gramEnd"/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+)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39EC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796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3FB56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49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DDB99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1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E4FC1" w14:textId="12E57038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D07B01" w:rsidRPr="00D07B01" w14:paraId="3C257A1C" w14:textId="77777777" w:rsidTr="008072C1">
        <w:trPr>
          <w:trHeight w:val="278"/>
        </w:trPr>
        <w:tc>
          <w:tcPr>
            <w:tcW w:w="2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D5366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 (+)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4569AB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824</w:t>
            </w:r>
          </w:p>
        </w:tc>
        <w:tc>
          <w:tcPr>
            <w:tcW w:w="18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F37108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9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440451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98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66B0B" w14:textId="77777777" w:rsidR="00D07B01" w:rsidRPr="00D07B01" w:rsidRDefault="00D07B01" w:rsidP="008072C1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D07B0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32</w:t>
            </w:r>
          </w:p>
        </w:tc>
      </w:tr>
    </w:tbl>
    <w:p w14:paraId="5CFED72C" w14:textId="59390C57" w:rsidR="008072C1" w:rsidRDefault="008072C1" w:rsidP="008072C1">
      <w:pPr>
        <w:spacing w:beforeLines="100" w:before="312" w:line="480" w:lineRule="auto"/>
        <w:ind w:left="420" w:hanging="420"/>
        <w:rPr>
          <w:rFonts w:ascii="Times New Roman" w:hAnsi="Times New Roman" w:cs="Times New Roman"/>
          <w:b/>
          <w:bCs/>
          <w:sz w:val="24"/>
          <w:szCs w:val="24"/>
        </w:rPr>
      </w:pPr>
      <w:r w:rsidRPr="00A81A01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 w:rsidRPr="00A81A01">
        <w:rPr>
          <w:rFonts w:ascii="Times New Roman" w:hAnsi="Times New Roman" w:cs="Times New Roman"/>
          <w:b/>
          <w:bCs/>
          <w:sz w:val="24"/>
          <w:szCs w:val="24"/>
        </w:rPr>
        <w:t xml:space="preserve">able </w:t>
      </w:r>
      <w:proofErr w:type="spellStart"/>
      <w:r w:rsidRPr="00A81A01">
        <w:rPr>
          <w:rFonts w:ascii="Times New Roman" w:hAnsi="Times New Roman" w:cs="Times New Roman"/>
          <w:b/>
          <w:bCs/>
          <w:sz w:val="24"/>
          <w:szCs w:val="24"/>
        </w:rPr>
        <w:t>S1</w:t>
      </w:r>
      <w:proofErr w:type="spellEnd"/>
      <w:r w:rsidRPr="00A81A01">
        <w:rPr>
          <w:rFonts w:ascii="Times New Roman" w:hAnsi="Times New Roman" w:cs="Times New Roman"/>
          <w:b/>
          <w:bCs/>
          <w:sz w:val="24"/>
          <w:szCs w:val="24"/>
        </w:rPr>
        <w:t xml:space="preserve"> The univariate analysis of </w:t>
      </w:r>
      <w:proofErr w:type="spellStart"/>
      <w:r w:rsidRPr="00A81A01">
        <w:rPr>
          <w:rFonts w:ascii="Times New Roman" w:hAnsi="Times New Roman" w:cs="Times New Roman"/>
          <w:b/>
          <w:bCs/>
          <w:sz w:val="24"/>
          <w:szCs w:val="24"/>
        </w:rPr>
        <w:t>metabric</w:t>
      </w:r>
      <w:proofErr w:type="spellEnd"/>
      <w:r w:rsidRPr="00A81A01">
        <w:rPr>
          <w:rFonts w:ascii="Times New Roman" w:hAnsi="Times New Roman" w:cs="Times New Roman"/>
          <w:b/>
          <w:bCs/>
          <w:sz w:val="24"/>
          <w:szCs w:val="24"/>
        </w:rPr>
        <w:t xml:space="preserve"> cohorts.</w:t>
      </w:r>
    </w:p>
    <w:p w14:paraId="7C9B4942" w14:textId="77777777" w:rsidR="004F01B6" w:rsidRPr="00A81A01" w:rsidRDefault="004F01B6" w:rsidP="008072C1">
      <w:pPr>
        <w:spacing w:beforeLines="100" w:before="312" w:line="480" w:lineRule="auto"/>
        <w:ind w:left="420" w:hanging="4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E0D97" w14:textId="77777777" w:rsidR="00FC3C9B" w:rsidRPr="008072C1" w:rsidRDefault="00FC3C9B"/>
    <w:sectPr w:rsidR="00FC3C9B" w:rsidRPr="008072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AE41D" w14:textId="77777777" w:rsidR="00A51A4F" w:rsidRDefault="00A51A4F" w:rsidP="00D07B01">
      <w:r>
        <w:separator/>
      </w:r>
    </w:p>
  </w:endnote>
  <w:endnote w:type="continuationSeparator" w:id="0">
    <w:p w14:paraId="299F392A" w14:textId="77777777" w:rsidR="00A51A4F" w:rsidRDefault="00A51A4F" w:rsidP="00D07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6A78" w14:textId="77777777" w:rsidR="00A51A4F" w:rsidRDefault="00A51A4F" w:rsidP="00D07B01">
      <w:r>
        <w:separator/>
      </w:r>
    </w:p>
  </w:footnote>
  <w:footnote w:type="continuationSeparator" w:id="0">
    <w:p w14:paraId="2F64F237" w14:textId="77777777" w:rsidR="00A51A4F" w:rsidRDefault="00A51A4F" w:rsidP="00D07B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7cwMjAyMzI2NDdU0lEKTi0uzszPAykwqgUA89lyGSwAAAA="/>
  </w:docVars>
  <w:rsids>
    <w:rsidRoot w:val="00FC3C9B"/>
    <w:rsid w:val="004F01B6"/>
    <w:rsid w:val="008072C1"/>
    <w:rsid w:val="00A51A4F"/>
    <w:rsid w:val="00D07B01"/>
    <w:rsid w:val="00E433BA"/>
    <w:rsid w:val="00FC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E34F97"/>
  <w15:chartTrackingRefBased/>
  <w15:docId w15:val="{96583837-A2EF-47B5-9A13-6E4E6A40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B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7B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7B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7B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26</Characters>
  <Application>Microsoft Office Word</Application>
  <DocSecurity>0</DocSecurity>
  <Lines>4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有璟 s盛</dc:creator>
  <cp:keywords/>
  <dc:description/>
  <cp:lastModifiedBy>有璟 s盛</cp:lastModifiedBy>
  <cp:revision>4</cp:revision>
  <dcterms:created xsi:type="dcterms:W3CDTF">2021-08-26T16:10:00Z</dcterms:created>
  <dcterms:modified xsi:type="dcterms:W3CDTF">2021-08-27T06:35:00Z</dcterms:modified>
</cp:coreProperties>
</file>